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733D0" w14:textId="77777777" w:rsidR="00036455" w:rsidRDefault="00036455" w:rsidP="00036455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 w:bidi="ar-SA"/>
        </w:rPr>
      </w:pPr>
    </w:p>
    <w:p w14:paraId="52E762FA" w14:textId="5CA12AFE" w:rsidR="00036455" w:rsidRPr="00036455" w:rsidRDefault="00036455" w:rsidP="00036455">
      <w:pPr>
        <w:spacing w:after="0" w:line="240" w:lineRule="atLeast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  <w:lang w:eastAsia="en-IN" w:bidi="ar-SA"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begin"/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instrText xml:space="preserve"> HYPERLINK "https://colab.research.google.com/drive/1YhMF_XDhy7tSRsJs1AYx2uubfkD9QHEE" \o "Open notebook" </w:instrText>
      </w: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separate"/>
      </w:r>
      <w:r w:rsidRPr="0003645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 xml:space="preserve">Differential Equation Solver Using </w:t>
      </w:r>
      <w:proofErr w:type="spellStart"/>
      <w:r w:rsidRPr="00036455">
        <w:rPr>
          <w:rFonts w:ascii="Times New Roman" w:eastAsia="Times New Roman" w:hAnsi="Times New Roman" w:cs="Times New Roman"/>
          <w:b/>
          <w:bCs/>
          <w:sz w:val="48"/>
          <w:szCs w:val="48"/>
          <w:u w:val="single"/>
          <w:lang w:eastAsia="en-IN" w:bidi="ar-SA"/>
        </w:rPr>
        <w:t>Gekko</w:t>
      </w:r>
      <w:proofErr w:type="spellEnd"/>
    </w:p>
    <w:p w14:paraId="5F209367" w14:textId="59BB395E" w:rsidR="008009B4" w:rsidRDefault="00036455" w:rsidP="00036455">
      <w:pPr>
        <w:jc w:val="center"/>
        <w:rPr>
          <w:noProof/>
        </w:rPr>
      </w:pPr>
      <w:r w:rsidRPr="00036455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IN" w:bidi="ar-SA"/>
        </w:rPr>
        <w:fldChar w:fldCharType="end"/>
      </w:r>
    </w:p>
    <w:p w14:paraId="7E94B4B8" w14:textId="29E5F46D" w:rsidR="00036455" w:rsidRDefault="00036455" w:rsidP="00036455">
      <w:pPr>
        <w:rPr>
          <w:noProof/>
        </w:rPr>
      </w:pPr>
    </w:p>
    <w:p w14:paraId="75DEBD8E" w14:textId="7E124C20" w:rsidR="00036455" w:rsidRDefault="00036455" w:rsidP="00036455">
      <w:r>
        <w:rPr>
          <w:noProof/>
        </w:rPr>
        <w:drawing>
          <wp:inline distT="0" distB="0" distL="0" distR="0" wp14:anchorId="756B090A" wp14:editId="30986FE5">
            <wp:extent cx="8839200" cy="3429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C0933" w14:textId="77777777" w:rsidR="00036455" w:rsidRDefault="00036455" w:rsidP="00036455"/>
    <w:p w14:paraId="74223614" w14:textId="77777777" w:rsidR="00036455" w:rsidRDefault="00036455" w:rsidP="00036455"/>
    <w:p w14:paraId="0B630C42" w14:textId="77777777" w:rsidR="00036455" w:rsidRDefault="00036455" w:rsidP="00036455"/>
    <w:p w14:paraId="5029E8A6" w14:textId="77777777" w:rsidR="00036455" w:rsidRDefault="00036455" w:rsidP="00036455"/>
    <w:p w14:paraId="0D5AF70B" w14:textId="77777777" w:rsidR="00036455" w:rsidRDefault="00036455" w:rsidP="00036455"/>
    <w:p w14:paraId="76D157C1" w14:textId="77777777" w:rsidR="00036455" w:rsidRDefault="00036455" w:rsidP="00036455"/>
    <w:p w14:paraId="73E5754E" w14:textId="77777777" w:rsidR="00036455" w:rsidRDefault="00036455" w:rsidP="00036455"/>
    <w:p w14:paraId="4F9AE341" w14:textId="77777777" w:rsidR="00036455" w:rsidRDefault="00036455" w:rsidP="00036455"/>
    <w:p w14:paraId="1EFF7278" w14:textId="44D23728" w:rsidR="00036455" w:rsidRDefault="00036455" w:rsidP="00036455">
      <w:r>
        <w:rPr>
          <w:noProof/>
        </w:rPr>
        <w:drawing>
          <wp:inline distT="0" distB="0" distL="0" distR="0" wp14:anchorId="26A22561" wp14:editId="69CF645C">
            <wp:extent cx="8839200" cy="39370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0" cy="393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36455" w:rsidSect="00197F55">
      <w:headerReference w:type="default" r:id="rId8"/>
      <w:pgSz w:w="16838" w:h="11906" w:orient="landscape"/>
      <w:pgMar w:top="568" w:right="1440" w:bottom="851" w:left="1440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BEC36" w14:textId="77777777" w:rsidR="00C54E28" w:rsidRDefault="00C54E28" w:rsidP="00036455">
      <w:pPr>
        <w:spacing w:after="0" w:line="240" w:lineRule="auto"/>
      </w:pPr>
      <w:r>
        <w:separator/>
      </w:r>
    </w:p>
  </w:endnote>
  <w:endnote w:type="continuationSeparator" w:id="0">
    <w:p w14:paraId="53F45465" w14:textId="77777777" w:rsidR="00C54E28" w:rsidRDefault="00C54E28" w:rsidP="00036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AD6A7" w14:textId="77777777" w:rsidR="00C54E28" w:rsidRDefault="00C54E28" w:rsidP="00036455">
      <w:pPr>
        <w:spacing w:after="0" w:line="240" w:lineRule="auto"/>
      </w:pPr>
      <w:r>
        <w:separator/>
      </w:r>
    </w:p>
  </w:footnote>
  <w:footnote w:type="continuationSeparator" w:id="0">
    <w:p w14:paraId="3BCF8229" w14:textId="77777777" w:rsidR="00C54E28" w:rsidRDefault="00C54E28" w:rsidP="000364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9A342" w14:textId="6FE19604" w:rsidR="00036455" w:rsidRDefault="00036455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>Himanshu Sharma</w:t>
    </w:r>
  </w:p>
  <w:p w14:paraId="6BB04AAC" w14:textId="69224E1B" w:rsidR="00036455" w:rsidRDefault="00036455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 201550062</w:t>
    </w:r>
  </w:p>
  <w:p w14:paraId="7080C60A" w14:textId="52EFAA00" w:rsidR="00036455" w:rsidRDefault="000364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U1NjUyNLYwMTFS0lEKTi0uzszPAykwqgUA1giGYywAAAA="/>
  </w:docVars>
  <w:rsids>
    <w:rsidRoot w:val="00036455"/>
    <w:rsid w:val="00036455"/>
    <w:rsid w:val="00197F55"/>
    <w:rsid w:val="008009B4"/>
    <w:rsid w:val="00BA665B"/>
    <w:rsid w:val="00C54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5B22E"/>
  <w15:chartTrackingRefBased/>
  <w15:docId w15:val="{17FE5AF7-A057-4619-91D1-41324388E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645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4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455"/>
  </w:style>
  <w:style w:type="paragraph" w:styleId="Footer">
    <w:name w:val="footer"/>
    <w:basedOn w:val="Normal"/>
    <w:link w:val="FooterChar"/>
    <w:uiPriority w:val="99"/>
    <w:unhideWhenUsed/>
    <w:rsid w:val="000364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4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2</cp:revision>
  <cp:lastPrinted>2022-04-25T14:47:00Z</cp:lastPrinted>
  <dcterms:created xsi:type="dcterms:W3CDTF">2022-04-21T17:25:00Z</dcterms:created>
  <dcterms:modified xsi:type="dcterms:W3CDTF">2022-04-25T14:47:00Z</dcterms:modified>
</cp:coreProperties>
</file>